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EFE33" w14:textId="1C3A75B8" w:rsidR="00E35BF8" w:rsidRDefault="00613507">
      <w:pPr>
        <w:rPr>
          <w:rFonts w:ascii="Times New Roman" w:hAnsi="Times New Roman" w:cs="Times New Roman"/>
        </w:rPr>
      </w:pPr>
      <w:r w:rsidRPr="00613507">
        <w:rPr>
          <w:rFonts w:ascii="Times New Roman" w:hAnsi="Times New Roman" w:cs="Times New Roman"/>
        </w:rPr>
        <w:t>Supplementary Table S1. Statistical details for variance partitioning analysis. Corresponding data visuali</w:t>
      </w:r>
      <w:r>
        <w:rPr>
          <w:rFonts w:ascii="Times New Roman" w:hAnsi="Times New Roman" w:cs="Times New Roman"/>
        </w:rPr>
        <w:t>s</w:t>
      </w:r>
      <w:r w:rsidRPr="00613507">
        <w:rPr>
          <w:rFonts w:ascii="Times New Roman" w:hAnsi="Times New Roman" w:cs="Times New Roman"/>
        </w:rPr>
        <w:t>ed in Fig</w:t>
      </w:r>
      <w:r>
        <w:rPr>
          <w:rFonts w:ascii="Times New Roman" w:hAnsi="Times New Roman" w:cs="Times New Roman"/>
        </w:rPr>
        <w:t>ure 6.</w:t>
      </w:r>
    </w:p>
    <w:tbl>
      <w:tblPr>
        <w:tblW w:w="9040" w:type="dxa"/>
        <w:tblLook w:val="04A0" w:firstRow="1" w:lastRow="0" w:firstColumn="1" w:lastColumn="0" w:noHBand="0" w:noVBand="1"/>
      </w:tblPr>
      <w:tblGrid>
        <w:gridCol w:w="3060"/>
        <w:gridCol w:w="1686"/>
        <w:gridCol w:w="1504"/>
        <w:gridCol w:w="1220"/>
        <w:gridCol w:w="1570"/>
      </w:tblGrid>
      <w:tr w:rsidR="00613507" w:rsidRPr="00D7197B" w14:paraId="113ACD81" w14:textId="77777777" w:rsidTr="00911D75">
        <w:trPr>
          <w:trHeight w:val="329"/>
        </w:trPr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E94A37E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mponent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750FCE2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Variance_pct</w:t>
            </w:r>
            <w:proofErr w:type="spellEnd"/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0210FD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spellStart"/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_value</w:t>
            </w:r>
            <w:proofErr w:type="spellEnd"/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F529E29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_value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F8A8C72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ignificance</w:t>
            </w:r>
          </w:p>
        </w:tc>
      </w:tr>
      <w:tr w:rsidR="00613507" w:rsidRPr="00D7197B" w14:paraId="70E93639" w14:textId="77777777" w:rsidTr="00911D75">
        <w:trPr>
          <w:trHeight w:val="329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A8A68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emporal (Season + Month)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CC88A2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8.34159287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261F5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4.321249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4A2D6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01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37B360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*</w:t>
            </w:r>
          </w:p>
        </w:tc>
      </w:tr>
      <w:tr w:rsidR="00613507" w:rsidRPr="00D7197B" w14:paraId="3E5CE80E" w14:textId="77777777" w:rsidTr="00911D75">
        <w:trPr>
          <w:trHeight w:val="329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22C6E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patial (Dam + Habitat)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FF5E63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808804717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D4E16B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8501829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89D76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038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D9EAB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*</w:t>
            </w:r>
          </w:p>
        </w:tc>
      </w:tr>
      <w:tr w:rsidR="00613507" w:rsidRPr="00D7197B" w14:paraId="086BD7F4" w14:textId="77777777" w:rsidTr="00911D75">
        <w:trPr>
          <w:trHeight w:val="329"/>
        </w:trPr>
        <w:tc>
          <w:tcPr>
            <w:tcW w:w="306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D3F2413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nthropogenic (Land Use)</w:t>
            </w:r>
          </w:p>
        </w:tc>
        <w:tc>
          <w:tcPr>
            <w:tcW w:w="1686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A57AF37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372622875</w:t>
            </w:r>
          </w:p>
        </w:tc>
        <w:tc>
          <w:tcPr>
            <w:tcW w:w="150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0E9A14E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17514196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DDDFC63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0.303</w:t>
            </w:r>
          </w:p>
        </w:tc>
        <w:tc>
          <w:tcPr>
            <w:tcW w:w="1570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8282DA5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ns</w:t>
            </w:r>
          </w:p>
        </w:tc>
      </w:tr>
      <w:tr w:rsidR="00613507" w:rsidRPr="00D7197B" w14:paraId="46ABD0C5" w14:textId="77777777" w:rsidTr="00911D75">
        <w:trPr>
          <w:trHeight w:val="329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486A48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sidual</w:t>
            </w:r>
          </w:p>
        </w:tc>
        <w:tc>
          <w:tcPr>
            <w:tcW w:w="168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22204C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0.20907252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3E0323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0B358C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D7197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-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1221EA" w14:textId="77777777" w:rsidR="00613507" w:rsidRPr="00D7197B" w:rsidRDefault="00613507" w:rsidP="00911D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</w:tr>
    </w:tbl>
    <w:p w14:paraId="051DAD79" w14:textId="2AF2CD05" w:rsidR="00613507" w:rsidRPr="00613507" w:rsidRDefault="00613507" w:rsidP="00613507">
      <w:pPr>
        <w:rPr>
          <w:rFonts w:ascii="Times New Roman" w:hAnsi="Times New Roman" w:cs="Times New Roman"/>
        </w:rPr>
      </w:pPr>
      <w:r w:rsidRPr="00613507">
        <w:rPr>
          <w:rFonts w:ascii="Times New Roman" w:hAnsi="Times New Roman" w:cs="Times New Roman"/>
        </w:rPr>
        <w:t>Note: ** p &lt; 0.01; * p &lt; 0.05; ns = not significant</w:t>
      </w:r>
    </w:p>
    <w:sectPr w:rsidR="00613507" w:rsidRPr="006135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2NDYzNDAxNrUwNDVW0lEKTi0uzszPAykwrAUAGvmnPSwAAAA="/>
  </w:docVars>
  <w:rsids>
    <w:rsidRoot w:val="00613507"/>
    <w:rsid w:val="002D4F61"/>
    <w:rsid w:val="005408AA"/>
    <w:rsid w:val="00613507"/>
    <w:rsid w:val="008F22D8"/>
    <w:rsid w:val="009366A2"/>
    <w:rsid w:val="009747F3"/>
    <w:rsid w:val="00A8184D"/>
    <w:rsid w:val="00C2496B"/>
    <w:rsid w:val="00E35BF8"/>
    <w:rsid w:val="00E521CF"/>
    <w:rsid w:val="00E60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DD665"/>
  <w15:chartTrackingRefBased/>
  <w15:docId w15:val="{A064BF07-F78C-4A98-B8CF-BA41F7338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5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35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350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35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350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35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35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35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35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35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35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350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350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350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35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35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35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35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135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35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35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35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135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35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135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135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35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350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1350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i Ibrahim</dc:creator>
  <cp:keywords/>
  <dc:description/>
  <cp:lastModifiedBy>Abdullahi Ibrahim</cp:lastModifiedBy>
  <cp:revision>1</cp:revision>
  <dcterms:created xsi:type="dcterms:W3CDTF">2026-01-09T00:53:00Z</dcterms:created>
  <dcterms:modified xsi:type="dcterms:W3CDTF">2026-01-09T00:56:00Z</dcterms:modified>
</cp:coreProperties>
</file>